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6F63B" w14:textId="31EAFDD3" w:rsidR="00750BA1" w:rsidRPr="00750BA1" w:rsidRDefault="002F079E" w:rsidP="00750BA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USER</w:t>
      </w:r>
      <w:r w:rsidR="00750BA1" w:rsidRPr="00750BA1">
        <w:rPr>
          <w:b/>
          <w:sz w:val="24"/>
          <w:szCs w:val="24"/>
        </w:rPr>
        <w:t xml:space="preserve"> ACCECPTANT TEST CASE</w:t>
      </w:r>
    </w:p>
    <w:p w14:paraId="0041241B" w14:textId="77777777" w:rsidR="00A81394" w:rsidRPr="00750BA1" w:rsidRDefault="00A81394">
      <w:pPr>
        <w:rPr>
          <w:rFonts w:cstheme="minorHAnsi"/>
          <w:b/>
          <w:bCs/>
          <w:sz w:val="24"/>
          <w:szCs w:val="24"/>
        </w:rPr>
      </w:pPr>
      <w:r w:rsidRPr="00750BA1">
        <w:rPr>
          <w:b/>
          <w:sz w:val="24"/>
          <w:szCs w:val="24"/>
        </w:rPr>
        <w:t xml:space="preserve">Script No 1: </w:t>
      </w:r>
    </w:p>
    <w:p w14:paraId="14E13672" w14:textId="6CE2D15F" w:rsidR="00A81394" w:rsidRPr="005605C4" w:rsidRDefault="00A81394" w:rsidP="005605C4">
      <w:pPr>
        <w:rPr>
          <w:b/>
          <w:sz w:val="24"/>
          <w:szCs w:val="24"/>
        </w:rPr>
      </w:pPr>
      <w:r w:rsidRPr="00750BA1">
        <w:rPr>
          <w:b/>
          <w:sz w:val="24"/>
          <w:szCs w:val="24"/>
          <w:lang w:val="en-AU"/>
        </w:rPr>
        <w:t>Incorrect calculation of fines. When a book becomes overdue by one day, no fine is imposed.</w:t>
      </w:r>
    </w:p>
    <w:p w14:paraId="5328B898" w14:textId="012661A5" w:rsidR="006F4FB4" w:rsidRPr="006C1149" w:rsidRDefault="00750BA1" w:rsidP="0066754B">
      <w:pPr>
        <w:spacing w:line="360" w:lineRule="auto"/>
        <w:jc w:val="both"/>
        <w:rPr>
          <w:sz w:val="24"/>
          <w:szCs w:val="24"/>
        </w:rPr>
      </w:pPr>
      <w:r w:rsidRPr="006C1149">
        <w:rPr>
          <w:sz w:val="24"/>
          <w:szCs w:val="24"/>
        </w:rPr>
        <w:t>Description:</w:t>
      </w:r>
      <w:r w:rsidR="00A81394" w:rsidRPr="006C1149">
        <w:rPr>
          <w:sz w:val="24"/>
          <w:szCs w:val="24"/>
        </w:rPr>
        <w:t xml:space="preserve"> </w:t>
      </w:r>
      <w:r w:rsidR="00486D8B" w:rsidRPr="006C1149">
        <w:rPr>
          <w:sz w:val="24"/>
          <w:szCs w:val="24"/>
        </w:rPr>
        <w:t>Patron</w:t>
      </w:r>
      <w:r w:rsidR="00A81394" w:rsidRPr="006C1149">
        <w:rPr>
          <w:sz w:val="24"/>
          <w:szCs w:val="24"/>
        </w:rPr>
        <w:t xml:space="preserve"> must be a registered in the system. Whenever </w:t>
      </w:r>
      <w:r w:rsidR="00486D8B" w:rsidRPr="006C1149">
        <w:rPr>
          <w:sz w:val="24"/>
          <w:szCs w:val="24"/>
        </w:rPr>
        <w:t>Patron</w:t>
      </w:r>
      <w:r w:rsidR="00A81394" w:rsidRPr="006C1149">
        <w:rPr>
          <w:sz w:val="24"/>
          <w:szCs w:val="24"/>
        </w:rPr>
        <w:t xml:space="preserve"> comes with a book that is need to return as well as already overdue </w:t>
      </w:r>
      <w:r w:rsidR="00527871" w:rsidRPr="006C1149">
        <w:rPr>
          <w:sz w:val="24"/>
          <w:szCs w:val="24"/>
        </w:rPr>
        <w:t xml:space="preserve">by </w:t>
      </w:r>
      <w:r w:rsidR="00A81394" w:rsidRPr="006C1149">
        <w:rPr>
          <w:sz w:val="24"/>
          <w:szCs w:val="24"/>
        </w:rPr>
        <w:t>one day, system should hav</w:t>
      </w:r>
      <w:r w:rsidR="00EB771C" w:rsidRPr="006C1149">
        <w:rPr>
          <w:sz w:val="24"/>
          <w:szCs w:val="24"/>
        </w:rPr>
        <w:t>e</w:t>
      </w:r>
      <w:r w:rsidR="00A81394" w:rsidRPr="006C1149">
        <w:rPr>
          <w:sz w:val="24"/>
          <w:szCs w:val="24"/>
        </w:rPr>
        <w:t xml:space="preserve"> to show the fine amount</w:t>
      </w:r>
      <w:r w:rsidR="00EB771C" w:rsidRPr="006C1149">
        <w:rPr>
          <w:sz w:val="24"/>
          <w:szCs w:val="24"/>
        </w:rPr>
        <w:t xml:space="preserve"> of $1.00</w:t>
      </w:r>
      <w:r w:rsidR="00A81394" w:rsidRPr="006C1149">
        <w:rPr>
          <w:sz w:val="24"/>
          <w:szCs w:val="24"/>
        </w:rPr>
        <w:t xml:space="preserve">. </w:t>
      </w:r>
      <w:r w:rsidR="006F4FB4" w:rsidRPr="006C1149">
        <w:rPr>
          <w:sz w:val="24"/>
          <w:szCs w:val="24"/>
        </w:rPr>
        <w:t xml:space="preserve">If book is return before the due date, then no fine charge will applicable to </w:t>
      </w:r>
      <w:r w:rsidR="00486D8B" w:rsidRPr="006C1149">
        <w:rPr>
          <w:sz w:val="24"/>
          <w:szCs w:val="24"/>
        </w:rPr>
        <w:t>Patron</w:t>
      </w:r>
      <w:r w:rsidR="006F4FB4" w:rsidRPr="006C1149">
        <w:rPr>
          <w:sz w:val="24"/>
          <w:szCs w:val="24"/>
        </w:rPr>
        <w:t xml:space="preserve">. </w:t>
      </w:r>
      <w:r w:rsidR="00A81394" w:rsidRPr="006C1149">
        <w:rPr>
          <w:sz w:val="24"/>
          <w:szCs w:val="24"/>
        </w:rPr>
        <w:t xml:space="preserve">In here system </w:t>
      </w:r>
      <w:r w:rsidR="003D3A33" w:rsidRPr="006C1149">
        <w:rPr>
          <w:sz w:val="24"/>
          <w:szCs w:val="24"/>
        </w:rPr>
        <w:t>is</w:t>
      </w:r>
      <w:r w:rsidR="00A81394" w:rsidRPr="006C1149">
        <w:rPr>
          <w:sz w:val="24"/>
          <w:szCs w:val="24"/>
        </w:rPr>
        <w:t xml:space="preserve"> </w:t>
      </w:r>
      <w:r w:rsidR="00C21A10" w:rsidRPr="006C1149">
        <w:rPr>
          <w:sz w:val="24"/>
          <w:szCs w:val="24"/>
        </w:rPr>
        <w:t>showing $0.00 one day OVER DUE fine</w:t>
      </w:r>
      <w:r w:rsidR="00A81394" w:rsidRPr="006C1149"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A81394" w:rsidRPr="00CD50E3" w14:paraId="67B937F3" w14:textId="77777777" w:rsidTr="0065130F">
        <w:trPr>
          <w:trHeight w:val="710"/>
        </w:trPr>
        <w:tc>
          <w:tcPr>
            <w:tcW w:w="9350" w:type="dxa"/>
            <w:gridSpan w:val="2"/>
            <w:vAlign w:val="center"/>
          </w:tcPr>
          <w:p w14:paraId="5C3E93CE" w14:textId="77777777" w:rsidR="00A81394" w:rsidRPr="00664E3B" w:rsidRDefault="00A81394" w:rsidP="0065130F">
            <w:pPr>
              <w:spacing w:line="360" w:lineRule="auto"/>
              <w:rPr>
                <w:b/>
                <w:sz w:val="24"/>
                <w:szCs w:val="24"/>
                <w:lang w:val="en-AU"/>
              </w:rPr>
            </w:pPr>
            <w:bookmarkStart w:id="0" w:name="_Toc495742344"/>
            <w:r w:rsidRPr="00664E3B">
              <w:rPr>
                <w:rFonts w:cstheme="minorHAnsi"/>
                <w:b/>
                <w:bCs/>
                <w:sz w:val="24"/>
                <w:szCs w:val="24"/>
              </w:rPr>
              <w:t xml:space="preserve">Script 1: </w:t>
            </w:r>
            <w:bookmarkEnd w:id="0"/>
            <w:r w:rsidRPr="00664E3B">
              <w:rPr>
                <w:b/>
                <w:sz w:val="24"/>
                <w:szCs w:val="24"/>
                <w:lang w:val="en-AU"/>
              </w:rPr>
              <w:t>Incorrect calculation of fines. When a book becomes overdue by one day, no fine is imposed.</w:t>
            </w:r>
          </w:p>
        </w:tc>
      </w:tr>
      <w:tr w:rsidR="00A81394" w:rsidRPr="00CD50E3" w14:paraId="61B683AC" w14:textId="77777777" w:rsidTr="0065130F">
        <w:tc>
          <w:tcPr>
            <w:tcW w:w="4685" w:type="dxa"/>
          </w:tcPr>
          <w:p w14:paraId="47A4579E" w14:textId="77777777" w:rsidR="00A81394" w:rsidRPr="00CD50E3" w:rsidRDefault="00A81394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06C22949" w14:textId="77777777" w:rsidR="00A81394" w:rsidRPr="00F5560A" w:rsidRDefault="00A81394" w:rsidP="0065130F">
            <w:pPr>
              <w:pStyle w:val="bp"/>
              <w:tabs>
                <w:tab w:val="left" w:pos="5685"/>
              </w:tabs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AU"/>
              </w:rPr>
            </w:pPr>
            <w:r w:rsidRPr="00F5560A">
              <w:rPr>
                <w:rFonts w:asciiTheme="minorHAnsi" w:hAnsiTheme="minorHAnsi" w:cstheme="minorHAnsi"/>
                <w:sz w:val="24"/>
                <w:szCs w:val="24"/>
              </w:rPr>
              <w:t xml:space="preserve">When a </w:t>
            </w:r>
            <w:r w:rsidR="00486D8B"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Pr="00F5560A">
              <w:rPr>
                <w:rFonts w:asciiTheme="minorHAnsi" w:hAnsiTheme="minorHAnsi" w:cstheme="minorHAnsi"/>
                <w:sz w:val="24"/>
                <w:szCs w:val="24"/>
              </w:rPr>
              <w:t xml:space="preserve"> come up with a book to return that is already </w:t>
            </w:r>
            <w:r w:rsidRPr="00F5560A">
              <w:rPr>
                <w:rFonts w:asciiTheme="minorHAnsi" w:hAnsiTheme="minorHAnsi" w:cstheme="minorHAnsi"/>
                <w:sz w:val="24"/>
                <w:szCs w:val="24"/>
                <w:lang w:val="en-AU"/>
              </w:rPr>
              <w:t xml:space="preserve">overdue by one day, no fine is imposed. It is reported as no fine for overdue. Fine amount will be zero. </w:t>
            </w:r>
          </w:p>
        </w:tc>
      </w:tr>
      <w:tr w:rsidR="00A81394" w:rsidRPr="00CD50E3" w14:paraId="4DC7E22F" w14:textId="77777777" w:rsidTr="0065130F">
        <w:tc>
          <w:tcPr>
            <w:tcW w:w="4685" w:type="dxa"/>
          </w:tcPr>
          <w:p w14:paraId="31E6597E" w14:textId="77777777" w:rsidR="00A81394" w:rsidRPr="00CD50E3" w:rsidRDefault="00A81394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6D0401D9" w14:textId="349B484A" w:rsidR="00A81394" w:rsidRPr="00CD50E3" w:rsidRDefault="00A81394" w:rsidP="0065130F">
            <w:pPr>
              <w:pStyle w:val="bp"/>
              <w:tabs>
                <w:tab w:val="left" w:pos="5685"/>
              </w:tabs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554B63">
              <w:rPr>
                <w:rFonts w:asciiTheme="minorHAnsi" w:hAnsiTheme="minorHAnsi" w:cstheme="minorHAnsi"/>
                <w:sz w:val="24"/>
                <w:szCs w:val="24"/>
              </w:rPr>
              <w:t xml:space="preserve">According to the use case, in order to pass it, overdue fine amount need be calculate correctly. Then it should be recorded in the respective </w:t>
            </w:r>
            <w:r w:rsidR="00613878">
              <w:rPr>
                <w:rFonts w:asciiTheme="minorHAnsi" w:hAnsiTheme="minorHAnsi" w:cstheme="minorHAnsi"/>
                <w:sz w:val="24"/>
                <w:szCs w:val="24"/>
              </w:rPr>
              <w:t>file</w:t>
            </w:r>
            <w:r w:rsidRPr="00554B63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</w:p>
        </w:tc>
      </w:tr>
      <w:tr w:rsidR="00A81394" w:rsidRPr="00CD50E3" w14:paraId="31F5B813" w14:textId="77777777" w:rsidTr="0065130F">
        <w:tc>
          <w:tcPr>
            <w:tcW w:w="4685" w:type="dxa"/>
          </w:tcPr>
          <w:p w14:paraId="083D04C3" w14:textId="77777777" w:rsidR="00A81394" w:rsidRPr="00CD50E3" w:rsidRDefault="00A81394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27EC5E98" w14:textId="035077C6" w:rsidR="00A81394" w:rsidRPr="00E71CA3" w:rsidRDefault="00A81394" w:rsidP="0065130F">
            <w:pPr>
              <w:pStyle w:val="bp"/>
              <w:tabs>
                <w:tab w:val="left" w:pos="5685"/>
              </w:tabs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When </w:t>
            </w:r>
            <w:r w:rsidR="00486D8B"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is </w:t>
            </w:r>
            <w:r w:rsidR="00533F39" w:rsidRPr="00E71CA3">
              <w:rPr>
                <w:rFonts w:asciiTheme="minorHAnsi" w:hAnsiTheme="minorHAnsi" w:cstheme="minorHAnsi"/>
                <w:sz w:val="24"/>
                <w:szCs w:val="24"/>
              </w:rPr>
              <w:t>allowed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to pay overdue fine charges for borrowed books, the amount should </w:t>
            </w:r>
            <w:r w:rsidR="000A04B3" w:rsidRPr="00E71CA3">
              <w:rPr>
                <w:rFonts w:asciiTheme="minorHAnsi" w:hAnsiTheme="minorHAnsi" w:cstheme="minorHAnsi"/>
                <w:sz w:val="24"/>
                <w:szCs w:val="24"/>
              </w:rPr>
              <w:t>add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to library. In this scenario no any amount is added to profile. the cost of each is recorded as $0.00</w:t>
            </w:r>
          </w:p>
        </w:tc>
      </w:tr>
      <w:tr w:rsidR="00A81394" w:rsidRPr="00CD50E3" w14:paraId="053C2E58" w14:textId="77777777" w:rsidTr="0065130F">
        <w:tc>
          <w:tcPr>
            <w:tcW w:w="4685" w:type="dxa"/>
          </w:tcPr>
          <w:p w14:paraId="3AA375FD" w14:textId="77777777" w:rsidR="00A81394" w:rsidRPr="00CD50E3" w:rsidRDefault="00A81394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2BF23085" w14:textId="1DFE5681" w:rsidR="00A81394" w:rsidRPr="00CD50E3" w:rsidRDefault="00486D8B" w:rsidP="004A5EDC">
            <w:pPr>
              <w:pStyle w:val="bp"/>
              <w:spacing w:line="360" w:lineRule="auto"/>
              <w:ind w:left="-48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should be a registered person, should have valid</w:t>
            </w:r>
            <w:r w:rsidR="00117DBD">
              <w:rPr>
                <w:rFonts w:asciiTheme="minorHAnsi" w:hAnsiTheme="minorHAnsi" w:cstheme="minorHAnsi"/>
                <w:sz w:val="24"/>
                <w:szCs w:val="24"/>
              </w:rPr>
              <w:t xml:space="preserve"> (NOT restricted) 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profile.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117DBD">
              <w:rPr>
                <w:rFonts w:asciiTheme="minorHAnsi" w:hAnsiTheme="minorHAnsi" w:cstheme="minorHAnsi"/>
                <w:sz w:val="24"/>
                <w:szCs w:val="24"/>
              </w:rPr>
              <w:t>should have a valid loan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EB35F3">
              <w:rPr>
                <w:rFonts w:asciiTheme="minorHAnsi" w:hAnsiTheme="minorHAnsi" w:cstheme="minorHAnsi"/>
                <w:sz w:val="24"/>
                <w:szCs w:val="24"/>
              </w:rPr>
              <w:t>o</w:t>
            </w:r>
            <w:r w:rsidR="00267BCE">
              <w:rPr>
                <w:rFonts w:asciiTheme="minorHAnsi" w:hAnsiTheme="minorHAnsi" w:cstheme="minorHAnsi"/>
                <w:sz w:val="24"/>
                <w:szCs w:val="24"/>
              </w:rPr>
              <w:t>f</w:t>
            </w:r>
            <w:r w:rsidR="00117DBD">
              <w:rPr>
                <w:rFonts w:asciiTheme="minorHAnsi" w:hAnsiTheme="minorHAnsi" w:cstheme="minorHAnsi"/>
                <w:sz w:val="24"/>
                <w:szCs w:val="24"/>
              </w:rPr>
              <w:t xml:space="preserve"> valid book. And need 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to return </w:t>
            </w:r>
            <w:r w:rsidR="007C6385">
              <w:rPr>
                <w:rFonts w:asciiTheme="minorHAnsi" w:hAnsiTheme="minorHAnsi" w:cstheme="minorHAnsi"/>
                <w:sz w:val="24"/>
                <w:szCs w:val="24"/>
              </w:rPr>
              <w:t>that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book </w:t>
            </w:r>
            <w:r w:rsidR="00117DBD">
              <w:rPr>
                <w:rFonts w:asciiTheme="minorHAnsi" w:hAnsiTheme="minorHAnsi" w:cstheme="minorHAnsi"/>
                <w:sz w:val="24"/>
                <w:szCs w:val="24"/>
              </w:rPr>
              <w:t xml:space="preserve">after 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that is already 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overdue</w:t>
            </w:r>
            <w:r w:rsidR="00117DBD">
              <w:rPr>
                <w:rFonts w:asciiTheme="minorHAnsi" w:hAnsiTheme="minorHAnsi" w:cstheme="minorHAnsi"/>
                <w:sz w:val="24"/>
                <w:szCs w:val="24"/>
              </w:rPr>
              <w:t xml:space="preserve"> by one day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 w:rsidR="002C1CB0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0201A0">
              <w:rPr>
                <w:rFonts w:asciiTheme="minorHAnsi" w:hAnsiTheme="minorHAnsi" w:cstheme="minorHAnsi"/>
                <w:sz w:val="24"/>
                <w:szCs w:val="24"/>
              </w:rPr>
              <w:t>(increment date option will help)</w:t>
            </w:r>
          </w:p>
        </w:tc>
      </w:tr>
      <w:tr w:rsidR="00A81394" w:rsidRPr="00CD50E3" w14:paraId="752489F7" w14:textId="77777777" w:rsidTr="0065130F">
        <w:tc>
          <w:tcPr>
            <w:tcW w:w="4685" w:type="dxa"/>
          </w:tcPr>
          <w:p w14:paraId="70CA9924" w14:textId="77777777" w:rsidR="00A81394" w:rsidRPr="00CD50E3" w:rsidRDefault="00A81394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Post-conditions</w:t>
            </w:r>
          </w:p>
        </w:tc>
        <w:tc>
          <w:tcPr>
            <w:tcW w:w="4665" w:type="dxa"/>
          </w:tcPr>
          <w:p w14:paraId="2761FC9B" w14:textId="690D0CB3" w:rsidR="00A81394" w:rsidRPr="00CD50E3" w:rsidRDefault="00F65841" w:rsidP="0065130F">
            <w:pPr>
              <w:pStyle w:val="bp"/>
              <w:spacing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>All-important</w:t>
            </w:r>
            <w:r w:rsidR="00A81394"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unctionalities such</w:t>
            </w:r>
            <w:r w:rsidR="00E6179C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as fee calculation should be working correctly.</w:t>
            </w:r>
            <w:r w:rsidR="004C1464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</w:tr>
    </w:tbl>
    <w:p w14:paraId="15CDC9C3" w14:textId="77777777" w:rsidR="00A81394" w:rsidRDefault="00A81394"/>
    <w:p w14:paraId="12C1E93A" w14:textId="77777777" w:rsidR="00750BA1" w:rsidRDefault="00750BA1"/>
    <w:p w14:paraId="08F76926" w14:textId="776FF3DF" w:rsidR="00750BA1" w:rsidRDefault="00750BA1"/>
    <w:p w14:paraId="1CEBBA62" w14:textId="1A5A0B8F" w:rsidR="00C536F1" w:rsidRDefault="00C536F1"/>
    <w:p w14:paraId="0B7A2B25" w14:textId="68D5D4C6" w:rsidR="00C536F1" w:rsidRDefault="00C536F1"/>
    <w:p w14:paraId="6E50A1D1" w14:textId="265CD2BA" w:rsidR="00C536F1" w:rsidRDefault="00C536F1"/>
    <w:p w14:paraId="520CF087" w14:textId="55744568" w:rsidR="00C536F1" w:rsidRDefault="00C536F1"/>
    <w:p w14:paraId="689782DE" w14:textId="1784618E" w:rsidR="00C536F1" w:rsidRDefault="00C536F1"/>
    <w:p w14:paraId="4C9F556F" w14:textId="179D5CCB" w:rsidR="00C536F1" w:rsidRDefault="00C536F1"/>
    <w:p w14:paraId="0AFD8694" w14:textId="3B20A366" w:rsidR="00C536F1" w:rsidRDefault="00C536F1"/>
    <w:p w14:paraId="6E294C67" w14:textId="41650F24" w:rsidR="00C536F1" w:rsidRDefault="00C536F1"/>
    <w:p w14:paraId="5D02BE81" w14:textId="4D534051" w:rsidR="00C536F1" w:rsidRDefault="00C536F1"/>
    <w:p w14:paraId="0DD73B05" w14:textId="14FFEF42" w:rsidR="00C536F1" w:rsidRDefault="00C536F1"/>
    <w:p w14:paraId="398A728C" w14:textId="0F5927D9" w:rsidR="00C536F1" w:rsidRDefault="00C536F1"/>
    <w:p w14:paraId="6A5A7224" w14:textId="2AD9C5C4" w:rsidR="00C536F1" w:rsidRDefault="00C536F1"/>
    <w:p w14:paraId="7F84BF40" w14:textId="22A9EC4B" w:rsidR="00C536F1" w:rsidRDefault="00C536F1"/>
    <w:p w14:paraId="6BDABE67" w14:textId="41C7685C" w:rsidR="00C536F1" w:rsidRDefault="00C536F1"/>
    <w:p w14:paraId="19FB5D7A" w14:textId="5B3DD2CE" w:rsidR="00C536F1" w:rsidRDefault="00C536F1"/>
    <w:p w14:paraId="6DCD1F98" w14:textId="71420699" w:rsidR="00C536F1" w:rsidRDefault="00C536F1"/>
    <w:p w14:paraId="0D040981" w14:textId="6EED5F52" w:rsidR="00C536F1" w:rsidRDefault="00C536F1"/>
    <w:p w14:paraId="236EB53E" w14:textId="692BC717" w:rsidR="00C536F1" w:rsidRDefault="00C536F1"/>
    <w:p w14:paraId="4F81A6B4" w14:textId="3BE53011" w:rsidR="00C536F1" w:rsidRDefault="00C536F1"/>
    <w:p w14:paraId="6271CC7F" w14:textId="77777777" w:rsidR="00C536F1" w:rsidRDefault="00C536F1"/>
    <w:p w14:paraId="1689991E" w14:textId="77777777" w:rsidR="00750BA1" w:rsidRDefault="00750BA1"/>
    <w:p w14:paraId="37C3E439" w14:textId="2096FC84" w:rsidR="00750BA1" w:rsidRDefault="002F079E" w:rsidP="00750BA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USER</w:t>
      </w:r>
      <w:r w:rsidR="00750BA1">
        <w:rPr>
          <w:b/>
          <w:sz w:val="24"/>
          <w:szCs w:val="24"/>
        </w:rPr>
        <w:t xml:space="preserve"> ACCECPTANT TEST CASE</w:t>
      </w:r>
    </w:p>
    <w:p w14:paraId="71172DC1" w14:textId="77777777" w:rsidR="00750BA1" w:rsidRPr="006F4FB4" w:rsidRDefault="00750BA1" w:rsidP="006F4FB4">
      <w:pPr>
        <w:jc w:val="center"/>
        <w:rPr>
          <w:b/>
          <w:sz w:val="24"/>
          <w:szCs w:val="24"/>
        </w:rPr>
      </w:pPr>
    </w:p>
    <w:p w14:paraId="21433728" w14:textId="77777777" w:rsidR="00750BA1" w:rsidRPr="006F4FB4" w:rsidRDefault="00750BA1" w:rsidP="006F4FB4">
      <w:pPr>
        <w:rPr>
          <w:b/>
          <w:sz w:val="24"/>
          <w:szCs w:val="24"/>
        </w:rPr>
      </w:pPr>
      <w:r w:rsidRPr="006F4FB4">
        <w:rPr>
          <w:b/>
          <w:sz w:val="24"/>
          <w:szCs w:val="24"/>
        </w:rPr>
        <w:t>Script No: 2</w:t>
      </w:r>
    </w:p>
    <w:p w14:paraId="2AA7BEB1" w14:textId="7C6A1CE8" w:rsidR="00750BA1" w:rsidRDefault="00750BA1" w:rsidP="006F4FB4">
      <w:pPr>
        <w:rPr>
          <w:b/>
          <w:sz w:val="24"/>
          <w:szCs w:val="24"/>
        </w:rPr>
      </w:pPr>
      <w:r w:rsidRPr="006F4FB4">
        <w:rPr>
          <w:b/>
          <w:sz w:val="24"/>
          <w:szCs w:val="24"/>
        </w:rPr>
        <w:t>Incorrect fine amount levied.  When a fine is incurred, the amount of fine reported is half the amount intended.</w:t>
      </w:r>
    </w:p>
    <w:p w14:paraId="004B58E2" w14:textId="0A6698E7" w:rsidR="006F4FB4" w:rsidRPr="006C1149" w:rsidRDefault="00993F32" w:rsidP="006F4FB4">
      <w:pPr>
        <w:spacing w:line="360" w:lineRule="auto"/>
        <w:jc w:val="both"/>
        <w:rPr>
          <w:sz w:val="24"/>
          <w:szCs w:val="24"/>
        </w:rPr>
      </w:pPr>
      <w:r w:rsidRPr="006C1149">
        <w:rPr>
          <w:sz w:val="24"/>
          <w:szCs w:val="24"/>
        </w:rPr>
        <w:t xml:space="preserve">Description: Patron must be a registered in the system. Whenever Patron comes with a book that is need to return as well as already overdue by </w:t>
      </w:r>
      <w:r w:rsidR="000A6324" w:rsidRPr="006C1149">
        <w:rPr>
          <w:sz w:val="24"/>
          <w:szCs w:val="24"/>
        </w:rPr>
        <w:t>more than one</w:t>
      </w:r>
      <w:r w:rsidRPr="006C1149">
        <w:rPr>
          <w:sz w:val="24"/>
          <w:szCs w:val="24"/>
        </w:rPr>
        <w:t xml:space="preserve"> day, system should have to show the fine amount of $1.00</w:t>
      </w:r>
      <w:r w:rsidR="000A6324" w:rsidRPr="006C1149">
        <w:rPr>
          <w:sz w:val="24"/>
          <w:szCs w:val="24"/>
        </w:rPr>
        <w:t xml:space="preserve"> * (number of due dates)</w:t>
      </w:r>
      <w:r w:rsidRPr="006C1149">
        <w:rPr>
          <w:sz w:val="24"/>
          <w:szCs w:val="24"/>
        </w:rPr>
        <w:t xml:space="preserve">. </w:t>
      </w:r>
      <w:r w:rsidR="004755E8" w:rsidRPr="006C1149">
        <w:rPr>
          <w:sz w:val="24"/>
          <w:szCs w:val="24"/>
        </w:rPr>
        <w:t>As per in this scenario, when Patron comes to return an overdue book</w:t>
      </w:r>
      <w:r w:rsidR="006E380B" w:rsidRPr="006C1149">
        <w:rPr>
          <w:sz w:val="24"/>
          <w:szCs w:val="24"/>
        </w:rPr>
        <w:t xml:space="preserve"> that is </w:t>
      </w:r>
      <w:r w:rsidR="003661DA" w:rsidRPr="006C1149">
        <w:rPr>
          <w:sz w:val="24"/>
          <w:szCs w:val="24"/>
        </w:rPr>
        <w:t>4 days due</w:t>
      </w:r>
      <w:r w:rsidR="004755E8" w:rsidRPr="006C1149">
        <w:rPr>
          <w:sz w:val="24"/>
          <w:szCs w:val="24"/>
        </w:rPr>
        <w:t xml:space="preserve">, </w:t>
      </w:r>
      <w:r w:rsidR="003661DA" w:rsidRPr="006C1149">
        <w:rPr>
          <w:sz w:val="24"/>
          <w:szCs w:val="24"/>
        </w:rPr>
        <w:t>system shows an incorrect fee of $2.00</w:t>
      </w:r>
      <w:r w:rsidR="00A56C1C">
        <w:rPr>
          <w:sz w:val="24"/>
          <w:szCs w:val="24"/>
        </w:rPr>
        <w:t xml:space="preserve"> (It should be $4.00)</w:t>
      </w:r>
      <w:bookmarkStart w:id="1" w:name="_GoBack"/>
      <w:bookmarkEnd w:id="1"/>
      <w:r w:rsidR="003661DA" w:rsidRPr="006C1149">
        <w:rPr>
          <w:sz w:val="24"/>
          <w:szCs w:val="24"/>
        </w:rPr>
        <w:t>.</w:t>
      </w:r>
      <w:r w:rsidRPr="006C1149">
        <w:rPr>
          <w:sz w:val="24"/>
          <w:szCs w:val="24"/>
        </w:rPr>
        <w:t xml:space="preserve"> </w:t>
      </w:r>
      <w:r w:rsidR="003661DA" w:rsidRPr="006C1149">
        <w:rPr>
          <w:sz w:val="24"/>
          <w:szCs w:val="24"/>
        </w:rPr>
        <w:t>Further that is</w:t>
      </w:r>
      <w:r w:rsidRPr="006C1149">
        <w:rPr>
          <w:sz w:val="24"/>
          <w:szCs w:val="24"/>
        </w:rPr>
        <w:t xml:space="preserve"> </w:t>
      </w:r>
      <w:r w:rsidRPr="006C1149">
        <w:rPr>
          <w:sz w:val="24"/>
          <w:szCs w:val="24"/>
        </w:rPr>
        <w:t>t</w:t>
      </w:r>
      <w:r w:rsidRPr="006C1149">
        <w:rPr>
          <w:sz w:val="24"/>
          <w:szCs w:val="24"/>
        </w:rPr>
        <w:t xml:space="preserve">he amount </w:t>
      </w:r>
      <w:r w:rsidR="003661DA" w:rsidRPr="006C1149">
        <w:rPr>
          <w:sz w:val="24"/>
          <w:szCs w:val="24"/>
        </w:rPr>
        <w:t>of</w:t>
      </w:r>
      <w:r w:rsidRPr="006C1149">
        <w:rPr>
          <w:sz w:val="24"/>
          <w:szCs w:val="24"/>
        </w:rPr>
        <w:t xml:space="preserve"> half the amount intend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750BA1" w:rsidRPr="00CD50E3" w14:paraId="659D1C7E" w14:textId="77777777" w:rsidTr="0065130F">
        <w:tc>
          <w:tcPr>
            <w:tcW w:w="9350" w:type="dxa"/>
            <w:gridSpan w:val="2"/>
          </w:tcPr>
          <w:p w14:paraId="659D7BA4" w14:textId="77777777" w:rsidR="00750BA1" w:rsidRPr="00664E3B" w:rsidRDefault="00750BA1" w:rsidP="0065130F">
            <w:pPr>
              <w:spacing w:line="360" w:lineRule="auto"/>
              <w:rPr>
                <w:b/>
                <w:sz w:val="24"/>
                <w:szCs w:val="24"/>
                <w:lang w:val="en-AU"/>
              </w:rPr>
            </w:pPr>
            <w:r w:rsidRPr="006F4FB4">
              <w:rPr>
                <w:rFonts w:cstheme="minorHAnsi"/>
                <w:b/>
                <w:bCs/>
                <w:sz w:val="24"/>
                <w:szCs w:val="24"/>
              </w:rPr>
              <w:t xml:space="preserve">Script 2:  </w:t>
            </w:r>
            <w:r w:rsidRPr="006F4FB4">
              <w:rPr>
                <w:b/>
                <w:sz w:val="24"/>
                <w:szCs w:val="24"/>
                <w:lang w:val="en-AU"/>
              </w:rPr>
              <w:t>Incorrect</w:t>
            </w:r>
            <w:r w:rsidRPr="00664E3B">
              <w:rPr>
                <w:b/>
                <w:sz w:val="24"/>
                <w:szCs w:val="24"/>
                <w:lang w:val="en-AU"/>
              </w:rPr>
              <w:t xml:space="preserve"> fine amount levied.  When a fine is incurred, the amount of fine reported is half the amount intended.</w:t>
            </w:r>
          </w:p>
        </w:tc>
      </w:tr>
      <w:tr w:rsidR="00750BA1" w:rsidRPr="00CD50E3" w14:paraId="38BF1CE7" w14:textId="77777777" w:rsidTr="0065130F">
        <w:tc>
          <w:tcPr>
            <w:tcW w:w="4685" w:type="dxa"/>
          </w:tcPr>
          <w:p w14:paraId="575AF4CC" w14:textId="77777777" w:rsidR="00750BA1" w:rsidRPr="00CD50E3" w:rsidRDefault="00750BA1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576E2CF2" w14:textId="77777777" w:rsidR="00750BA1" w:rsidRPr="009B59D0" w:rsidRDefault="00750BA1" w:rsidP="0065130F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ACB9CA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hen a fine is incurred, the amount of fine reported is half the amount intended.</w:t>
            </w:r>
          </w:p>
        </w:tc>
      </w:tr>
      <w:tr w:rsidR="00750BA1" w:rsidRPr="00CD50E3" w14:paraId="202582C1" w14:textId="77777777" w:rsidTr="0065130F">
        <w:tc>
          <w:tcPr>
            <w:tcW w:w="4685" w:type="dxa"/>
          </w:tcPr>
          <w:p w14:paraId="16C48D5B" w14:textId="77777777" w:rsidR="00750BA1" w:rsidRPr="00CD50E3" w:rsidRDefault="00750BA1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0D6FA1D2" w14:textId="77777777" w:rsidR="00750BA1" w:rsidRDefault="00750BA1" w:rsidP="0065130F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570D6B">
              <w:rPr>
                <w:rFonts w:asciiTheme="minorHAnsi" w:hAnsiTheme="minorHAnsi" w:cstheme="minorHAnsi"/>
                <w:sz w:val="24"/>
                <w:szCs w:val="24"/>
              </w:rPr>
              <w:t>Overdu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e full fine amount need be calculate and recorded properly depend on the number of overdue days </w:t>
            </w:r>
          </w:p>
          <w:p w14:paraId="0E9FACE4" w14:textId="6077096D" w:rsidR="00750BA1" w:rsidRDefault="00750BA1" w:rsidP="0065130F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(Overdue by </w:t>
            </w:r>
            <w:r w:rsidR="0075133D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days then fine amount is </w:t>
            </w:r>
          </w:p>
          <w:p w14:paraId="1EB851C4" w14:textId="66EEC8B6" w:rsidR="00750BA1" w:rsidRPr="009B59D0" w:rsidRDefault="00750BA1" w:rsidP="0065130F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ACB9CA" w:themeColor="text2" w:themeTint="66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1.00*</w:t>
            </w:r>
            <w:r w:rsidR="0075133D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=$</w:t>
            </w:r>
            <w:r w:rsidR="0075133D"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00)</w:t>
            </w:r>
          </w:p>
        </w:tc>
      </w:tr>
      <w:tr w:rsidR="00750BA1" w:rsidRPr="00CD50E3" w14:paraId="2E4B8250" w14:textId="77777777" w:rsidTr="0065130F">
        <w:tc>
          <w:tcPr>
            <w:tcW w:w="4685" w:type="dxa"/>
          </w:tcPr>
          <w:p w14:paraId="5A15E294" w14:textId="77777777" w:rsidR="00750BA1" w:rsidRPr="00CD50E3" w:rsidRDefault="00750BA1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14A23803" w14:textId="5C09DA47" w:rsidR="00750BA1" w:rsidRPr="009B59D0" w:rsidRDefault="00750BA1" w:rsidP="0065130F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ACB9CA" w:themeColor="text2" w:themeTint="66"/>
                <w:sz w:val="24"/>
                <w:szCs w:val="24"/>
              </w:rPr>
            </w:pPr>
            <w:r w:rsidRPr="00570D6B"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>When borrower</w:t>
            </w:r>
            <w:r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 xml:space="preserve"> (</w:t>
            </w:r>
            <w:r w:rsidR="00486D8B"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>Patron</w:t>
            </w:r>
            <w:r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>)</w:t>
            </w:r>
            <w:r w:rsidRPr="00570D6B"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 xml:space="preserve"> having overdue fine, the fine amount should be </w:t>
            </w:r>
            <w:r w:rsidR="00F34074" w:rsidRPr="00570D6B"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>calculated</w:t>
            </w:r>
            <w:r w:rsidRPr="00570D6B"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 xml:space="preserve"> accordingly</w:t>
            </w:r>
            <w:r>
              <w:rPr>
                <w:rFonts w:asciiTheme="minorHAnsi" w:hAnsiTheme="minorHAnsi" w:cstheme="minorHAnsi"/>
                <w:kern w:val="36"/>
                <w:sz w:val="24"/>
                <w:szCs w:val="24"/>
                <w:lang w:val="en" w:eastAsia="en-GB"/>
              </w:rPr>
              <w:t>, but in this bug the half of the fine amount is added. (Not a full amount)</w:t>
            </w:r>
          </w:p>
        </w:tc>
      </w:tr>
      <w:tr w:rsidR="00750BA1" w:rsidRPr="00CD50E3" w14:paraId="25B9AEA4" w14:textId="77777777" w:rsidTr="0065130F">
        <w:tc>
          <w:tcPr>
            <w:tcW w:w="4685" w:type="dxa"/>
          </w:tcPr>
          <w:p w14:paraId="21D30BE2" w14:textId="77777777" w:rsidR="00750BA1" w:rsidRPr="00CD50E3" w:rsidRDefault="00750BA1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49ED0A87" w14:textId="779FE3C2" w:rsidR="00750BA1" w:rsidRPr="00AE5570" w:rsidRDefault="00B619F7" w:rsidP="0065130F">
            <w:pPr>
              <w:pStyle w:val="bp"/>
              <w:spacing w:line="360" w:lineRule="auto"/>
              <w:ind w:left="-48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should be a registered person, should have valid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NOT restricted) 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profile.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Patron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hould have a valid loan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of valid book. And need 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to return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hat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 book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after 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that is already 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overdu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by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day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.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increment date option will help)</w:t>
            </w:r>
          </w:p>
        </w:tc>
      </w:tr>
      <w:tr w:rsidR="00750BA1" w:rsidRPr="00CD50E3" w14:paraId="1329E7B7" w14:textId="77777777" w:rsidTr="0065130F">
        <w:tc>
          <w:tcPr>
            <w:tcW w:w="4685" w:type="dxa"/>
          </w:tcPr>
          <w:p w14:paraId="5F6D9BFF" w14:textId="77777777" w:rsidR="00750BA1" w:rsidRPr="00CD50E3" w:rsidRDefault="00750BA1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lastRenderedPageBreak/>
              <w:t>Post-conditions</w:t>
            </w:r>
          </w:p>
        </w:tc>
        <w:tc>
          <w:tcPr>
            <w:tcW w:w="4665" w:type="dxa"/>
          </w:tcPr>
          <w:p w14:paraId="0B067E5A" w14:textId="0F7E907F" w:rsidR="00750BA1" w:rsidRPr="009B59D0" w:rsidRDefault="009A2DDB" w:rsidP="0065130F">
            <w:pPr>
              <w:pStyle w:val="bp"/>
              <w:spacing w:line="360" w:lineRule="auto"/>
              <w:rPr>
                <w:rFonts w:asciiTheme="minorHAnsi" w:hAnsiTheme="minorHAnsi" w:cstheme="minorHAnsi"/>
                <w:color w:val="ACB9CA" w:themeColor="text2" w:themeTint="66"/>
                <w:sz w:val="24"/>
                <w:szCs w:val="24"/>
              </w:rPr>
            </w:pPr>
            <w:r w:rsidRPr="00E71CA3">
              <w:rPr>
                <w:rFonts w:asciiTheme="minorHAnsi" w:hAnsiTheme="minorHAnsi" w:cstheme="minorHAnsi"/>
                <w:sz w:val="24"/>
                <w:szCs w:val="24"/>
              </w:rPr>
              <w:t xml:space="preserve">All-importan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functionalities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should work as expected. </w:t>
            </w:r>
          </w:p>
        </w:tc>
      </w:tr>
    </w:tbl>
    <w:p w14:paraId="49AB009E" w14:textId="77777777" w:rsidR="00750BA1" w:rsidRDefault="00750BA1"/>
    <w:sectPr w:rsidR="00750B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DcxtTAzNDQwtzRT0lEKTi0uzszPAykwrAUAVytuFywAAAA="/>
  </w:docVars>
  <w:rsids>
    <w:rsidRoot w:val="00117A6E"/>
    <w:rsid w:val="000201A0"/>
    <w:rsid w:val="00036D4B"/>
    <w:rsid w:val="000A04B3"/>
    <w:rsid w:val="000A6324"/>
    <w:rsid w:val="000C466D"/>
    <w:rsid w:val="000D00CB"/>
    <w:rsid w:val="00117A6E"/>
    <w:rsid w:val="00117DBD"/>
    <w:rsid w:val="00267BCE"/>
    <w:rsid w:val="00270323"/>
    <w:rsid w:val="002C1CB0"/>
    <w:rsid w:val="002D3E29"/>
    <w:rsid w:val="002F079E"/>
    <w:rsid w:val="003661DA"/>
    <w:rsid w:val="003D3A33"/>
    <w:rsid w:val="00402B15"/>
    <w:rsid w:val="004755E8"/>
    <w:rsid w:val="00486D8B"/>
    <w:rsid w:val="004A5EDC"/>
    <w:rsid w:val="004C1464"/>
    <w:rsid w:val="00527871"/>
    <w:rsid w:val="00533F39"/>
    <w:rsid w:val="005605C4"/>
    <w:rsid w:val="00613878"/>
    <w:rsid w:val="006429B3"/>
    <w:rsid w:val="0066754B"/>
    <w:rsid w:val="006C1149"/>
    <w:rsid w:val="006E380B"/>
    <w:rsid w:val="006F4FB4"/>
    <w:rsid w:val="006F5B7A"/>
    <w:rsid w:val="00750BA1"/>
    <w:rsid w:val="0075133D"/>
    <w:rsid w:val="007C6385"/>
    <w:rsid w:val="00890C9A"/>
    <w:rsid w:val="00993F32"/>
    <w:rsid w:val="009A2DDB"/>
    <w:rsid w:val="009B5B35"/>
    <w:rsid w:val="009C7659"/>
    <w:rsid w:val="00A56C1C"/>
    <w:rsid w:val="00A81394"/>
    <w:rsid w:val="00A9009C"/>
    <w:rsid w:val="00AD098F"/>
    <w:rsid w:val="00B619F7"/>
    <w:rsid w:val="00B939D5"/>
    <w:rsid w:val="00BC6320"/>
    <w:rsid w:val="00C21A10"/>
    <w:rsid w:val="00C536F1"/>
    <w:rsid w:val="00DB0063"/>
    <w:rsid w:val="00DD6F56"/>
    <w:rsid w:val="00E20E28"/>
    <w:rsid w:val="00E6179C"/>
    <w:rsid w:val="00EB35F3"/>
    <w:rsid w:val="00EB771C"/>
    <w:rsid w:val="00ED3A68"/>
    <w:rsid w:val="00EE08EB"/>
    <w:rsid w:val="00F34074"/>
    <w:rsid w:val="00F65841"/>
    <w:rsid w:val="00FE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22E6"/>
  <w15:chartTrackingRefBased/>
  <w15:docId w15:val="{27E7ACD1-2A74-41D6-ABFF-4F379871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1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p">
    <w:name w:val="bp"/>
    <w:basedOn w:val="Normal"/>
    <w:rsid w:val="00A81394"/>
    <w:pPr>
      <w:spacing w:before="80" w:after="80" w:line="240" w:lineRule="auto"/>
    </w:pPr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451</Words>
  <Characters>2576</Characters>
  <Application>Microsoft Office Word</Application>
  <DocSecurity>0</DocSecurity>
  <Lines>21</Lines>
  <Paragraphs>6</Paragraphs>
  <ScaleCrop>false</ScaleCrop>
  <Company>Toshiba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odul</dc:creator>
  <cp:keywords/>
  <dc:description/>
  <cp:lastModifiedBy>ruwan.. wedisa</cp:lastModifiedBy>
  <cp:revision>59</cp:revision>
  <dcterms:created xsi:type="dcterms:W3CDTF">2020-10-16T17:08:00Z</dcterms:created>
  <dcterms:modified xsi:type="dcterms:W3CDTF">2020-10-17T15:11:00Z</dcterms:modified>
</cp:coreProperties>
</file>